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F91BA8" w14:textId="4B2BCFA5" w:rsidR="00522284" w:rsidRPr="00522284" w:rsidRDefault="00522284">
      <w:pPr>
        <w:rPr>
          <w:sz w:val="24"/>
          <w:szCs w:val="24"/>
        </w:rPr>
      </w:pPr>
      <w:r w:rsidRPr="00522284">
        <w:rPr>
          <w:sz w:val="24"/>
          <w:szCs w:val="24"/>
        </w:rPr>
        <w:t xml:space="preserve">Ideas are very important in entrepreneurship. From the last assignment, we’ve got 2 problems in our environment, one is a messy room and another is plastic trashes in the river near our campus. </w:t>
      </w:r>
    </w:p>
    <w:p w14:paraId="4ABA2866" w14:textId="2AC9BCBA" w:rsidR="00522284" w:rsidRPr="00522284" w:rsidRDefault="00522284" w:rsidP="00522284">
      <w:pPr>
        <w:pStyle w:val="ListParagraph"/>
        <w:numPr>
          <w:ilvl w:val="0"/>
          <w:numId w:val="1"/>
        </w:numPr>
        <w:rPr>
          <w:sz w:val="24"/>
          <w:szCs w:val="24"/>
        </w:rPr>
      </w:pPr>
      <w:r w:rsidRPr="00522284">
        <w:rPr>
          <w:sz w:val="24"/>
          <w:szCs w:val="24"/>
        </w:rPr>
        <w:t xml:space="preserve">My first idea is that we make filters to filter the trashes in the river, using this filter we can solve the problem about those plastic trashes. There </w:t>
      </w:r>
      <w:proofErr w:type="gramStart"/>
      <w:r w:rsidRPr="00522284">
        <w:rPr>
          <w:sz w:val="24"/>
          <w:szCs w:val="24"/>
        </w:rPr>
        <w:t>aren’t</w:t>
      </w:r>
      <w:proofErr w:type="gramEnd"/>
      <w:r w:rsidRPr="00522284">
        <w:rPr>
          <w:sz w:val="24"/>
          <w:szCs w:val="24"/>
        </w:rPr>
        <w:t xml:space="preserve"> only macro plastic in the river that visible to us, but there are also microplastics that aren’t visible to us because of their sizes. Microplastic cannot be cleaned easily. Nowadays there are so many </w:t>
      </w:r>
      <w:proofErr w:type="gramStart"/>
      <w:r w:rsidRPr="00522284">
        <w:rPr>
          <w:sz w:val="24"/>
          <w:szCs w:val="24"/>
        </w:rPr>
        <w:t>plastic</w:t>
      </w:r>
      <w:proofErr w:type="gramEnd"/>
      <w:r w:rsidRPr="00522284">
        <w:rPr>
          <w:sz w:val="24"/>
          <w:szCs w:val="24"/>
        </w:rPr>
        <w:t xml:space="preserve">, macro plastic to be exact, for example your plastic bags, plastic bottles, etc. Those macro plastic which is visible to us are slow to decompose and many of those macro plastic </w:t>
      </w:r>
      <w:r w:rsidRPr="00522284">
        <w:rPr>
          <w:sz w:val="24"/>
          <w:szCs w:val="24"/>
        </w:rPr>
        <w:t>decompose</w:t>
      </w:r>
      <w:r w:rsidRPr="00522284">
        <w:rPr>
          <w:sz w:val="24"/>
          <w:szCs w:val="24"/>
        </w:rPr>
        <w:t xml:space="preserve">d into many microplastic and many of them are eaten by fishes in the sea, thus many of the fishes in the ocean and in the rivers contain many microplastic and we as humans, we like to consume fishes, because humans think that fishes are delicious and nutritious, but there are hidden danger inside those fishes, and yes those are the microplastics. These dangers always affect our health and also our children. We don’t want those to happen, that is why one of my three ideas is to make filters that used to filter the river’s water. These filters will remove the microplastic, dangerous bacteria, and then the waters that have been filtered, we are going to sell the waters to the neighborhood and get more money and can be used to make more filters. </w:t>
      </w:r>
      <w:proofErr w:type="gramStart"/>
      <w:r w:rsidRPr="00522284">
        <w:rPr>
          <w:sz w:val="24"/>
          <w:szCs w:val="24"/>
        </w:rPr>
        <w:t>So</w:t>
      </w:r>
      <w:proofErr w:type="gramEnd"/>
      <w:r w:rsidRPr="00522284">
        <w:rPr>
          <w:sz w:val="24"/>
          <w:szCs w:val="24"/>
        </w:rPr>
        <w:t xml:space="preserve"> from this idea, we do not only solve plastic trashes problem but also gained incomes.</w:t>
      </w:r>
    </w:p>
    <w:p w14:paraId="37B0DFFF" w14:textId="3F55FE95" w:rsidR="00522284" w:rsidRDefault="00522284" w:rsidP="00522284">
      <w:pPr>
        <w:pStyle w:val="ListParagraph"/>
        <w:numPr>
          <w:ilvl w:val="0"/>
          <w:numId w:val="1"/>
        </w:numPr>
        <w:rPr>
          <w:sz w:val="24"/>
          <w:szCs w:val="24"/>
        </w:rPr>
      </w:pPr>
      <w:r w:rsidRPr="00522284">
        <w:rPr>
          <w:sz w:val="24"/>
          <w:szCs w:val="24"/>
        </w:rPr>
        <w:t>My second idea is to produce bags and fashion things from plastic, like what Adidas has been implemented in their production by using recycled plastic and turned them into shoes that can give and generate income</w:t>
      </w:r>
      <w:r>
        <w:rPr>
          <w:sz w:val="24"/>
          <w:szCs w:val="24"/>
        </w:rPr>
        <w:t xml:space="preserve"> from these shoes. Likewise, my second idea is to make bags, for this case, tote bags from plastic bags and turned them into business. By turning those plastic bags into tote bags, we have reduced the existence of plastic bags and also the idea of the tote bags is to reduce the usage of plastic bags, that is why many supermarket and stores encourage their buyer and customer to use tote bags because it is eco-friendly and reduce the usage of plastic bags which can destroy and </w:t>
      </w:r>
      <w:proofErr w:type="spellStart"/>
      <w:r>
        <w:rPr>
          <w:sz w:val="24"/>
          <w:szCs w:val="24"/>
        </w:rPr>
        <w:t>toxicate</w:t>
      </w:r>
      <w:proofErr w:type="spellEnd"/>
      <w:r>
        <w:rPr>
          <w:sz w:val="24"/>
          <w:szCs w:val="24"/>
        </w:rPr>
        <w:t xml:space="preserve"> the environment around them. These kinds of mindset and ideas are what we need to battle the usage of plastic bags. My second idea focuses on the reduction of plastic bags usage which is why I encourage people in the society to buy our product. I also want to give promotions and deals to those who have cleaned certain area and filled one bucket with plastic bags. I will give the one who has filled their bucket with plastic trashes a tote bags, that way we can reduce the trashes near our environment. With this idea in our business, we can improve our society more and more and make our campus great.</w:t>
      </w:r>
    </w:p>
    <w:p w14:paraId="06F6A649" w14:textId="08FECF6F" w:rsidR="00522284" w:rsidRPr="00522284" w:rsidRDefault="00522284" w:rsidP="00522284">
      <w:pPr>
        <w:pStyle w:val="ListParagraph"/>
        <w:numPr>
          <w:ilvl w:val="0"/>
          <w:numId w:val="1"/>
        </w:numPr>
        <w:rPr>
          <w:sz w:val="24"/>
          <w:szCs w:val="24"/>
        </w:rPr>
      </w:pPr>
      <w:r>
        <w:rPr>
          <w:sz w:val="24"/>
          <w:szCs w:val="24"/>
        </w:rPr>
        <w:t xml:space="preserve">I will make an automatic vacuum cleaner in a room which can siphon dust and pollution in a room, the automatic vacuum cleaner can also do many things, for example tidy up our bed, sweep our floor and wipe our floor. The focus and goal of this idea is that we do not need to waste our time in sweeping our floor and wipe our floor, so students can </w:t>
      </w:r>
      <w:r>
        <w:rPr>
          <w:sz w:val="24"/>
          <w:szCs w:val="24"/>
        </w:rPr>
        <w:lastRenderedPageBreak/>
        <w:t>waste their time only in studying and taking the assignments. This will increase the productivity of the students which will lead them to have more developed skills and experience which leads the students have higher marks and ultimately the campus can produce great alumni. An automatic vacuum cleaner can also make the air inside the room clean, because the automatic vacuum cleaner can be put in the middle of a wall, like air conditioner, which can absorb dust and air pollution in the room. This product focuses on its customer health and safety, that is why this product is an important product for you and me, with this product, air pollution and dust will be removed from your room and increase your health, therefore this item is very important, especially for college students that have very limited time to clean a room and also many college students cannot afford to buy medics or vitamins to keep their body healthy, so we do not need any medics or vitamins, because this product can improve your room condition and make your body healthier.</w:t>
      </w:r>
      <w:bookmarkStart w:id="0" w:name="_GoBack"/>
      <w:bookmarkEnd w:id="0"/>
    </w:p>
    <w:sectPr w:rsidR="00522284" w:rsidRPr="005222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8A7C73"/>
    <w:multiLevelType w:val="hybridMultilevel"/>
    <w:tmpl w:val="DEE0E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MzAwNLMwNTO0NLVQ0lEKTi0uzszPAykwrAUATW4vWCwAAAA="/>
  </w:docVars>
  <w:rsids>
    <w:rsidRoot w:val="00522284"/>
    <w:rsid w:val="00522284"/>
    <w:rsid w:val="007C6DEB"/>
    <w:rsid w:val="00C607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01BC1"/>
  <w15:chartTrackingRefBased/>
  <w15:docId w15:val="{1D11626D-1841-4C99-8E22-536B862DB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22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2</Pages>
  <Words>641</Words>
  <Characters>365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el Arden</dc:creator>
  <cp:keywords/>
  <dc:description/>
  <cp:lastModifiedBy>Farel Arden</cp:lastModifiedBy>
  <cp:revision>1</cp:revision>
  <dcterms:created xsi:type="dcterms:W3CDTF">2019-10-20T15:46:00Z</dcterms:created>
  <dcterms:modified xsi:type="dcterms:W3CDTF">2019-10-20T17:44:00Z</dcterms:modified>
</cp:coreProperties>
</file>